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07F9D2DD" w14:textId="77777777" w:rsidR="00335F7E" w:rsidRDefault="00335F7E" w:rsidP="00335F7E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0288" behindDoc="0" locked="0" layoutInCell="1" allowOverlap="1" wp14:anchorId="7B1E1CB9" wp14:editId="4D40E376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801670343" name="Picture 1801670343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161B1A0A" w14:textId="77777777" w:rsidR="00335F7E" w:rsidRPr="001B701E" w:rsidRDefault="00335F7E" w:rsidP="00335F7E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28C2BC7D" w14:textId="46050373" w:rsidR="00335F7E" w:rsidRPr="007B21B6" w:rsidRDefault="00335F7E" w:rsidP="00335F7E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            </w:t>
      </w:r>
      <w:r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  <w:r w:rsidR="00FD2403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ab/>
      </w:r>
      <w:r w:rsidR="00FD2403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ab/>
      </w:r>
      <w:r w:rsidR="00FD2403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ab/>
      </w:r>
      <w:r w:rsidR="00FD2403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ab/>
      </w:r>
      <w:r w:rsidR="00FD2403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ab/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335F7E" w:rsidRPr="00293D36" w14:paraId="2C42E9BF" w14:textId="77777777" w:rsidTr="00D10AB2">
        <w:trPr>
          <w:trHeight w:val="627"/>
        </w:trPr>
        <w:tc>
          <w:tcPr>
            <w:tcW w:w="10806" w:type="dxa"/>
            <w:vAlign w:val="center"/>
          </w:tcPr>
          <w:p w14:paraId="51C5CC7E" w14:textId="5A525605" w:rsidR="00335F7E" w:rsidRPr="00293D36" w:rsidRDefault="00C64B97" w:rsidP="00D10AB2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 D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-FEB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335F7E" w:rsidRPr="00293D36" w14:paraId="1D31D9B0" w14:textId="77777777" w:rsidTr="00D10AB2">
        <w:trPr>
          <w:trHeight w:val="609"/>
        </w:trPr>
        <w:tc>
          <w:tcPr>
            <w:tcW w:w="10806" w:type="dxa"/>
            <w:vAlign w:val="center"/>
          </w:tcPr>
          <w:p w14:paraId="1E0E146A" w14:textId="519E6E94" w:rsidR="00335F7E" w:rsidRPr="00293D36" w:rsidRDefault="00C64B97" w:rsidP="00D10AB2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4 – 02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1C78EABD" w14:textId="77777777" w:rsidR="00335F7E" w:rsidRDefault="00335F7E" w:rsidP="00335F7E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335F7E" w14:paraId="47B84BF5" w14:textId="77777777" w:rsidTr="00D10AB2">
        <w:trPr>
          <w:trHeight w:val="440"/>
        </w:trPr>
        <w:tc>
          <w:tcPr>
            <w:tcW w:w="4395" w:type="dxa"/>
            <w:vAlign w:val="center"/>
          </w:tcPr>
          <w:p w14:paraId="65D2182B" w14:textId="095A0F24" w:rsidR="00335F7E" w:rsidRDefault="00335F7E" w:rsidP="00C64B97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School: </w:t>
            </w:r>
            <w:r w:rsidR="00C64B97" w:rsidRPr="00C64B97">
              <w:rPr>
                <w:rFonts w:ascii="Arial" w:hAnsi="Arial" w:cs="Arial"/>
                <w:bCs/>
                <w:color w:val="000000" w:themeColor="text1"/>
              </w:rPr>
              <w:t>SOC</w:t>
            </w:r>
          </w:p>
        </w:tc>
        <w:tc>
          <w:tcPr>
            <w:tcW w:w="6388" w:type="dxa"/>
            <w:gridSpan w:val="2"/>
            <w:vAlign w:val="center"/>
          </w:tcPr>
          <w:p w14:paraId="47F61CB6" w14:textId="632511E3" w:rsidR="00335F7E" w:rsidRDefault="00335F7E" w:rsidP="00D10AB2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Program: </w:t>
            </w:r>
            <w:r w:rsidRPr="00C64B97">
              <w:rPr>
                <w:rFonts w:ascii="Arial" w:hAnsi="Arial" w:cs="Arial"/>
                <w:bCs/>
                <w:color w:val="000000" w:themeColor="text1"/>
              </w:rPr>
              <w:t>Ph.</w:t>
            </w:r>
            <w:r w:rsidR="00C64B97" w:rsidRPr="00C64B97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Pr="00C64B97">
              <w:rPr>
                <w:rFonts w:ascii="Arial" w:hAnsi="Arial" w:cs="Arial"/>
                <w:bCs/>
                <w:color w:val="000000" w:themeColor="text1"/>
              </w:rPr>
              <w:t>D</w:t>
            </w:r>
          </w:p>
        </w:tc>
      </w:tr>
      <w:tr w:rsidR="00335F7E" w14:paraId="4F0D1F62" w14:textId="77777777" w:rsidTr="00D10AB2">
        <w:trPr>
          <w:trHeight w:val="633"/>
        </w:trPr>
        <w:tc>
          <w:tcPr>
            <w:tcW w:w="4395" w:type="dxa"/>
            <w:vAlign w:val="center"/>
          </w:tcPr>
          <w:p w14:paraId="0446C7AE" w14:textId="5858152F" w:rsidR="00335F7E" w:rsidRDefault="00335F7E" w:rsidP="00D10AB2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Code: </w:t>
            </w:r>
            <w:r w:rsidR="0085168B" w:rsidRPr="00C64B9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OM817</w:t>
            </w:r>
          </w:p>
        </w:tc>
        <w:tc>
          <w:tcPr>
            <w:tcW w:w="6388" w:type="dxa"/>
            <w:gridSpan w:val="2"/>
            <w:vAlign w:val="center"/>
          </w:tcPr>
          <w:p w14:paraId="2A67113D" w14:textId="0C8F7475" w:rsidR="00335F7E" w:rsidRDefault="00335F7E" w:rsidP="00D10AB2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Course Name: </w:t>
            </w:r>
            <w:r w:rsidR="0085168B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: </w:t>
            </w:r>
            <w:r w:rsidR="0085168B" w:rsidRPr="00C64B9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Introduction to Fintech</w:t>
            </w:r>
          </w:p>
        </w:tc>
      </w:tr>
      <w:tr w:rsidR="00335F7E" w14:paraId="52FF0394" w14:textId="77777777" w:rsidTr="00D10AB2">
        <w:trPr>
          <w:trHeight w:val="633"/>
        </w:trPr>
        <w:tc>
          <w:tcPr>
            <w:tcW w:w="4395" w:type="dxa"/>
            <w:vAlign w:val="center"/>
          </w:tcPr>
          <w:p w14:paraId="4579E4B8" w14:textId="5F037E71" w:rsidR="00335F7E" w:rsidRDefault="00335F7E" w:rsidP="00C64B97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704832D2" w14:textId="77777777" w:rsidR="00335F7E" w:rsidRDefault="00335F7E" w:rsidP="00D10AB2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CD2832C" w14:textId="66E65280" w:rsidR="00335F7E" w:rsidRDefault="00335F7E" w:rsidP="00D10AB2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C64B97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%</w:t>
            </w:r>
          </w:p>
        </w:tc>
      </w:tr>
    </w:tbl>
    <w:p w14:paraId="1C392161" w14:textId="77777777" w:rsidR="00335F7E" w:rsidRDefault="00335F7E" w:rsidP="00335F7E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8822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</w:tblGrid>
      <w:tr w:rsidR="00660FDB" w14:paraId="36683D5F" w14:textId="6D4C3077" w:rsidTr="00660FDB">
        <w:trPr>
          <w:trHeight w:val="550"/>
        </w:trPr>
        <w:tc>
          <w:tcPr>
            <w:tcW w:w="1882" w:type="dxa"/>
            <w:vAlign w:val="center"/>
          </w:tcPr>
          <w:p w14:paraId="56C24D32" w14:textId="77777777" w:rsidR="00660FDB" w:rsidRDefault="00660FDB" w:rsidP="00D10AB2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77185186" w14:textId="77777777" w:rsidR="00660FDB" w:rsidRDefault="00660FDB" w:rsidP="00D10A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7AFC8420" w14:textId="77777777" w:rsidR="00660FDB" w:rsidRDefault="00660FDB" w:rsidP="00D10A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4465C8F8" w14:textId="77777777" w:rsidR="00660FDB" w:rsidRDefault="00660FDB" w:rsidP="00D10A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</w:tcPr>
          <w:p w14:paraId="1EEC2777" w14:textId="48600D8F" w:rsidR="00660FDB" w:rsidRDefault="00660FDB" w:rsidP="00D10A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660FDB" w14:paraId="3EC10C0A" w14:textId="64B2B8CD" w:rsidTr="00660FDB">
        <w:trPr>
          <w:trHeight w:val="550"/>
        </w:trPr>
        <w:tc>
          <w:tcPr>
            <w:tcW w:w="1882" w:type="dxa"/>
            <w:vAlign w:val="center"/>
          </w:tcPr>
          <w:p w14:paraId="58072A12" w14:textId="77777777" w:rsidR="00660FDB" w:rsidRDefault="00660FDB" w:rsidP="00D10AB2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25E5D619" w14:textId="4D3959B8" w:rsidR="00660FDB" w:rsidRDefault="00660FDB" w:rsidP="00D10A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0</w:t>
            </w:r>
          </w:p>
        </w:tc>
        <w:tc>
          <w:tcPr>
            <w:tcW w:w="1735" w:type="dxa"/>
          </w:tcPr>
          <w:p w14:paraId="7D534396" w14:textId="2C298E9E" w:rsidR="00660FDB" w:rsidRDefault="00637B9E" w:rsidP="00D10A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7E54CEC5" w14:textId="194B1FD1" w:rsidR="00660FDB" w:rsidRDefault="00637B9E" w:rsidP="00D10A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1735" w:type="dxa"/>
          </w:tcPr>
          <w:p w14:paraId="37686FA2" w14:textId="79961C78" w:rsidR="00660FDB" w:rsidRDefault="00637B9E" w:rsidP="00D10AB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</w:tr>
    </w:tbl>
    <w:p w14:paraId="0EF7B985" w14:textId="77777777" w:rsidR="00335F7E" w:rsidRPr="00D8462B" w:rsidRDefault="00335F7E" w:rsidP="00335F7E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094EDA5" w14:textId="77777777" w:rsidR="00335F7E" w:rsidRPr="00293D36" w:rsidRDefault="00335F7E" w:rsidP="00335F7E">
      <w:pPr>
        <w:pStyle w:val="ListParagraph"/>
        <w:numPr>
          <w:ilvl w:val="0"/>
          <w:numId w:val="7"/>
        </w:numPr>
        <w:spacing w:after="0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all questions carefully and answer accordingly. </w:t>
      </w:r>
    </w:p>
    <w:p w14:paraId="7C6DB3F8" w14:textId="77777777" w:rsidR="00335F7E" w:rsidRPr="00293D36" w:rsidRDefault="00335F7E" w:rsidP="00335F7E">
      <w:pPr>
        <w:pStyle w:val="ListParagraph"/>
        <w:numPr>
          <w:ilvl w:val="0"/>
          <w:numId w:val="7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>Do not write anything on the question paper other than roll number.</w:t>
      </w:r>
    </w:p>
    <w:p w14:paraId="2CF7E60C" w14:textId="77777777" w:rsidR="00C64B97" w:rsidRDefault="00C64B97" w:rsidP="00335F7E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179E39EA" w14:textId="77777777" w:rsidR="00335F7E" w:rsidRPr="00D8462B" w:rsidRDefault="00335F7E" w:rsidP="00335F7E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2"/>
        <w:gridCol w:w="7370"/>
        <w:gridCol w:w="1195"/>
        <w:gridCol w:w="834"/>
        <w:gridCol w:w="663"/>
      </w:tblGrid>
      <w:tr w:rsidR="00335F7E" w:rsidRPr="00293D36" w14:paraId="78C9AEB6" w14:textId="77777777" w:rsidTr="00D10AB2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2C20938F" w14:textId="4886152F" w:rsidR="00335F7E" w:rsidRPr="00293D36" w:rsidRDefault="00335F7E" w:rsidP="00D10AB2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581F29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6Q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10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9C3EB6" w:rsidRPr="00293D36" w14:paraId="199A0B48" w14:textId="77777777" w:rsidTr="00F564B3">
        <w:trPr>
          <w:trHeight w:val="507"/>
        </w:trPr>
        <w:tc>
          <w:tcPr>
            <w:tcW w:w="71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406D2E" w14:textId="77777777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37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EA981A8" w14:textId="1E1187A6" w:rsidR="009C3EB6" w:rsidRPr="0049554D" w:rsidRDefault="009C3EB6" w:rsidP="009C3EB6">
            <w:pPr>
              <w:spacing w:after="0" w:line="240" w:lineRule="auto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DF3CFE">
              <w:rPr>
                <w:rFonts w:ascii="Cambria" w:hAnsi="Cambria" w:cs="Arial"/>
                <w:bCs/>
                <w:sz w:val="24"/>
                <w:szCs w:val="24"/>
              </w:rPr>
              <w:t>Discuss the key benefits of Fintech for consumers, particularly in terms of accessibility, cost, and convenience."</w:t>
            </w:r>
          </w:p>
        </w:tc>
        <w:tc>
          <w:tcPr>
            <w:tcW w:w="119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7E0054A" w14:textId="77777777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3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37BA13" w14:textId="02256FDC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0CEA7513" w14:textId="766ACE07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9C3EB6" w:rsidRPr="00293D36" w14:paraId="1FDD2265" w14:textId="77777777" w:rsidTr="00F564B3">
        <w:trPr>
          <w:trHeight w:val="522"/>
        </w:trPr>
        <w:tc>
          <w:tcPr>
            <w:tcW w:w="71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5AF9788" w14:textId="77777777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3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C551618" w14:textId="218D9F15" w:rsidR="009C3EB6" w:rsidRPr="0049554D" w:rsidRDefault="009C3EB6" w:rsidP="009C3EB6">
            <w:pPr>
              <w:spacing w:after="0" w:line="240" w:lineRule="auto"/>
              <w:rPr>
                <w:rFonts w:ascii="Cambria" w:hAnsi="Cambria" w:cs="Arial"/>
                <w:bCs/>
                <w:sz w:val="24"/>
                <w:szCs w:val="24"/>
              </w:rPr>
            </w:pPr>
            <w:r w:rsidRPr="00DF3CFE">
              <w:rPr>
                <w:rFonts w:ascii="Cambria" w:hAnsi="Cambria" w:cs="Arial"/>
                <w:bCs/>
                <w:sz w:val="24"/>
                <w:szCs w:val="24"/>
              </w:rPr>
              <w:t>"Compare traditional banking services with Fintech solutions. What are the main differences in terms of speed, accessibility, and user experience?"</w:t>
            </w:r>
          </w:p>
        </w:tc>
        <w:tc>
          <w:tcPr>
            <w:tcW w:w="11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73D80D1" w14:textId="77777777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3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83B38F" w14:textId="4C82E8F4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008C426E" w14:textId="54E8A6AB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9C3EB6" w:rsidRPr="00293D36" w14:paraId="28522706" w14:textId="77777777" w:rsidTr="00F564B3">
        <w:trPr>
          <w:trHeight w:val="507"/>
        </w:trPr>
        <w:tc>
          <w:tcPr>
            <w:tcW w:w="71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17D4B85" w14:textId="77777777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3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C6EF97" w14:textId="511CAFCF" w:rsidR="009C3EB6" w:rsidRPr="009C3EB6" w:rsidRDefault="009C3EB6" w:rsidP="009C3EB6">
            <w:pPr>
              <w:spacing w:line="240" w:lineRule="auto"/>
              <w:rPr>
                <w:rFonts w:ascii="Cambria" w:hAnsi="Cambria" w:cs="Arial"/>
                <w:bCs/>
                <w:sz w:val="24"/>
                <w:szCs w:val="24"/>
              </w:rPr>
            </w:pPr>
            <w:r w:rsidRPr="009C3EB6">
              <w:rPr>
                <w:rFonts w:ascii="Cambria" w:hAnsi="Cambria"/>
              </w:rPr>
              <w:t xml:space="preserve">"Describe how </w:t>
            </w:r>
            <w:proofErr w:type="spellStart"/>
            <w:r w:rsidRPr="009C3EB6">
              <w:rPr>
                <w:rFonts w:ascii="Cambria" w:hAnsi="Cambria"/>
              </w:rPr>
              <w:t>blockchain</w:t>
            </w:r>
            <w:proofErr w:type="spellEnd"/>
            <w:r w:rsidRPr="009C3EB6">
              <w:rPr>
                <w:rFonts w:ascii="Cambria" w:hAnsi="Cambria"/>
              </w:rPr>
              <w:t xml:space="preserve"> technology is applied in Fintech to enhance security and transparency in financial transactions."</w:t>
            </w:r>
          </w:p>
        </w:tc>
        <w:tc>
          <w:tcPr>
            <w:tcW w:w="11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0E253E0" w14:textId="77777777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3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5B8A82B" w14:textId="1FB42351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081853C3" w14:textId="4148B95A" w:rsidR="009C3EB6" w:rsidRPr="00581F29" w:rsidRDefault="009C3EB6" w:rsidP="009C3EB6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40010C" w:rsidRPr="00293D36" w14:paraId="52EF23C7" w14:textId="77777777" w:rsidTr="00F564B3">
        <w:trPr>
          <w:trHeight w:val="522"/>
        </w:trPr>
        <w:tc>
          <w:tcPr>
            <w:tcW w:w="71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2AFDA15" w14:textId="77777777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3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F4E4DB7" w14:textId="378A05FD" w:rsidR="0040010C" w:rsidRPr="0049554D" w:rsidRDefault="0040010C" w:rsidP="0040010C">
            <w:pPr>
              <w:spacing w:after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DF3CFE">
              <w:rPr>
                <w:rFonts w:ascii="Cambria" w:hAnsi="Cambria" w:cs="Arial"/>
                <w:bCs/>
                <w:sz w:val="24"/>
                <w:szCs w:val="24"/>
              </w:rPr>
              <w:t>Explain the importance of Fintech in today’s financial system.</w:t>
            </w:r>
          </w:p>
        </w:tc>
        <w:tc>
          <w:tcPr>
            <w:tcW w:w="11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A084982" w14:textId="77777777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3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AF8ECE0" w14:textId="266458DF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0AA40F64" w14:textId="1B3B4A0F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40010C" w:rsidRPr="00293D36" w14:paraId="0E889073" w14:textId="77777777" w:rsidTr="00F564B3">
        <w:trPr>
          <w:trHeight w:val="507"/>
        </w:trPr>
        <w:tc>
          <w:tcPr>
            <w:tcW w:w="71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B3C68D4" w14:textId="77777777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3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78E5733" w14:textId="45148DDB" w:rsidR="0040010C" w:rsidRPr="0049554D" w:rsidRDefault="0040010C" w:rsidP="0040010C">
            <w:pPr>
              <w:spacing w:after="0" w:line="240" w:lineRule="auto"/>
              <w:rPr>
                <w:rFonts w:ascii="Cambria" w:hAnsi="Cambria" w:cs="Arial"/>
                <w:bCs/>
                <w:sz w:val="24"/>
                <w:szCs w:val="24"/>
              </w:rPr>
            </w:pPr>
            <w:r w:rsidRPr="00DF3CFE">
              <w:rPr>
                <w:rFonts w:ascii="Cambria" w:hAnsi="Cambria" w:cs="Arial"/>
                <w:bCs/>
                <w:sz w:val="24"/>
                <w:szCs w:val="24"/>
              </w:rPr>
              <w:t>What are the main Fintech Hubs available in our country?-Explain</w:t>
            </w:r>
          </w:p>
        </w:tc>
        <w:tc>
          <w:tcPr>
            <w:tcW w:w="11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B3EC42" w14:textId="77777777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3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37B8AAC" w14:textId="371813EF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583DB7F" w14:textId="089BED07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40010C" w:rsidRPr="00293D36" w14:paraId="4AE15167" w14:textId="77777777" w:rsidTr="00F564B3">
        <w:trPr>
          <w:trHeight w:val="562"/>
        </w:trPr>
        <w:tc>
          <w:tcPr>
            <w:tcW w:w="712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281A422D" w14:textId="77777777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370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2698D3F" w14:textId="4092E752" w:rsidR="0040010C" w:rsidRPr="0049554D" w:rsidRDefault="0040010C" w:rsidP="0040010C">
            <w:pPr>
              <w:spacing w:after="0" w:line="240" w:lineRule="auto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DF3CFE">
              <w:rPr>
                <w:rFonts w:ascii="Cambria" w:hAnsi="Cambria" w:cs="Arial"/>
                <w:bCs/>
                <w:sz w:val="24"/>
                <w:szCs w:val="24"/>
              </w:rPr>
              <w:t>Explain what 'Fintech' means and how it is transforming the traditional financial services industry."</w:t>
            </w:r>
          </w:p>
        </w:tc>
        <w:tc>
          <w:tcPr>
            <w:tcW w:w="119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65C55A4" w14:textId="77777777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10Marks</w:t>
            </w:r>
          </w:p>
        </w:tc>
        <w:tc>
          <w:tcPr>
            <w:tcW w:w="834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F4E77C7" w14:textId="689F4835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1055E93C" w14:textId="1D3CCC02" w:rsidR="0040010C" w:rsidRPr="00581F29" w:rsidRDefault="0040010C" w:rsidP="0040010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81F29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715B73E3" w14:textId="77777777" w:rsidR="00FC4FCD" w:rsidRDefault="00335F7E" w:rsidP="00FC4FCD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544E21E1" w14:textId="77777777" w:rsidR="00FC4FCD" w:rsidRDefault="00FC4FCD" w:rsidP="00FC4FCD">
      <w:pPr>
        <w:rPr>
          <w:rFonts w:ascii="Cambria" w:hAnsi="Cambria" w:cstheme="minorHAnsi"/>
          <w:b/>
          <w:sz w:val="28"/>
          <w:szCs w:val="28"/>
        </w:rPr>
      </w:pPr>
      <w:bookmarkStart w:id="0" w:name="_GoBack"/>
      <w:bookmarkEnd w:id="0"/>
    </w:p>
    <w:p w14:paraId="654C3DC9" w14:textId="11D5DB63" w:rsidR="00335F7E" w:rsidRPr="00D8462B" w:rsidRDefault="00335F7E" w:rsidP="00C64B97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lastRenderedPageBreak/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385"/>
        <w:gridCol w:w="35"/>
        <w:gridCol w:w="1098"/>
        <w:gridCol w:w="43"/>
        <w:gridCol w:w="702"/>
        <w:gridCol w:w="709"/>
      </w:tblGrid>
      <w:tr w:rsidR="00335F7E" w:rsidRPr="00293D36" w14:paraId="32F13EE4" w14:textId="77777777" w:rsidTr="00301BB7">
        <w:trPr>
          <w:trHeight w:val="318"/>
        </w:trPr>
        <w:tc>
          <w:tcPr>
            <w:tcW w:w="10774" w:type="dxa"/>
            <w:gridSpan w:val="7"/>
            <w:tcBorders>
              <w:bottom w:val="single" w:sz="4" w:space="0" w:color="auto"/>
            </w:tcBorders>
          </w:tcPr>
          <w:p w14:paraId="38EB38DD" w14:textId="77777777" w:rsidR="00335F7E" w:rsidRPr="00293D36" w:rsidRDefault="00335F7E" w:rsidP="00D10AB2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Each question carries 20 marks                                             2Q x 20 = 40 Marks</w:t>
            </w:r>
          </w:p>
        </w:tc>
      </w:tr>
      <w:tr w:rsidR="00665530" w:rsidRPr="00293D36" w14:paraId="2290CEBD" w14:textId="77777777" w:rsidTr="00301BB7">
        <w:trPr>
          <w:trHeight w:val="318"/>
        </w:trPr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8B0A" w14:textId="77777777" w:rsidR="00665530" w:rsidRPr="00301BB7" w:rsidRDefault="00665530" w:rsidP="00301BB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01BB7">
              <w:rPr>
                <w:rFonts w:ascii="Cambria" w:hAnsi="Cambria" w:cstheme="minorHAnsi"/>
                <w:b/>
                <w:sz w:val="24"/>
                <w:szCs w:val="24"/>
              </w:rPr>
              <w:t>7.</w:t>
            </w:r>
          </w:p>
        </w:tc>
        <w:tc>
          <w:tcPr>
            <w:tcW w:w="7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CBDA9" w14:textId="404A267E" w:rsidR="007802FA" w:rsidRPr="00FC4FCD" w:rsidRDefault="00AA6BCD" w:rsidP="00183FAA">
            <w:pPr>
              <w:spacing w:after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D10173">
              <w:rPr>
                <w:rFonts w:ascii="Cambria" w:hAnsi="Cambria" w:cs="Arial"/>
                <w:bCs/>
                <w:sz w:val="24"/>
                <w:szCs w:val="24"/>
              </w:rPr>
              <w:t>Explain the various operating models for banking industry.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4F9D2" w14:textId="77777777" w:rsidR="00665530" w:rsidRPr="00301BB7" w:rsidRDefault="00665530" w:rsidP="00301BB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01BB7"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0F031" w14:textId="02432AC3" w:rsidR="00665530" w:rsidRPr="00301BB7" w:rsidRDefault="00301BB7" w:rsidP="00301BB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B47DD" w14:textId="11300767" w:rsidR="00665530" w:rsidRPr="00301BB7" w:rsidRDefault="00665530" w:rsidP="00301BB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01BB7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60FDB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335F7E" w:rsidRPr="00293D36" w14:paraId="530E7E0D" w14:textId="77777777" w:rsidTr="00301BB7">
        <w:trPr>
          <w:trHeight w:val="142"/>
        </w:trPr>
        <w:tc>
          <w:tcPr>
            <w:tcW w:w="107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80041" w14:textId="77777777" w:rsidR="00335F7E" w:rsidRPr="00FC4FCD" w:rsidRDefault="00335F7E" w:rsidP="00301BB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D665D4" w:rsidRPr="00293D36" w14:paraId="205F17BB" w14:textId="77777777" w:rsidTr="00301BB7">
        <w:trPr>
          <w:trHeight w:val="318"/>
        </w:trPr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69AA7" w14:textId="77777777" w:rsidR="00D665D4" w:rsidRPr="00301BB7" w:rsidRDefault="00D665D4" w:rsidP="00301BB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01BB7">
              <w:rPr>
                <w:rFonts w:ascii="Cambria" w:hAnsi="Cambria" w:cstheme="minorHAnsi"/>
                <w:b/>
                <w:sz w:val="24"/>
                <w:szCs w:val="24"/>
              </w:rPr>
              <w:t>8.</w:t>
            </w:r>
          </w:p>
        </w:tc>
        <w:tc>
          <w:tcPr>
            <w:tcW w:w="7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69C47" w14:textId="7CBCE24D" w:rsidR="00D665D4" w:rsidRPr="00FC4FCD" w:rsidRDefault="00F408B6" w:rsidP="00D12465">
            <w:pPr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F408B6">
              <w:rPr>
                <w:rFonts w:ascii="Cambria" w:hAnsi="Cambria" w:cs="Arial"/>
                <w:bCs/>
                <w:sz w:val="24"/>
                <w:szCs w:val="24"/>
              </w:rPr>
              <w:t>"Discuss the potential risks associated with the widespread adoption of Fintech, particularly in areas such as cybersecurity and consumer privacy."</w:t>
            </w:r>
          </w:p>
        </w:tc>
        <w:tc>
          <w:tcPr>
            <w:tcW w:w="11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62E0E" w14:textId="40A3E1AE" w:rsidR="00F423DB" w:rsidRPr="00FC4FCD" w:rsidRDefault="00F7332D" w:rsidP="00301BB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01BB7"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195E4" w14:textId="62C0E621" w:rsidR="00D665D4" w:rsidRPr="00301BB7" w:rsidRDefault="00301BB7" w:rsidP="00301BB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03E9E" w14:textId="5E44C41A" w:rsidR="00D665D4" w:rsidRPr="00301BB7" w:rsidRDefault="00D665D4" w:rsidP="00301BB7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301BB7"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37B9E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230F5514" w14:textId="77777777" w:rsidR="00335F7E" w:rsidRDefault="00335F7E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04E97878" w14:textId="77777777" w:rsidR="004C63FA" w:rsidRDefault="004C63FA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43E2918A" w14:textId="77777777" w:rsidR="004C63FA" w:rsidRDefault="004C63FA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30E80B4E" w14:textId="77777777" w:rsidR="004C63FA" w:rsidRDefault="004C63FA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7EAD4459" w14:textId="77777777" w:rsidR="004C63FA" w:rsidRDefault="004C63FA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7B756757" w14:textId="77777777" w:rsidR="004C63FA" w:rsidRDefault="004C63FA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42CEC1F3" w14:textId="77777777" w:rsidR="004C63FA" w:rsidRDefault="004C63FA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6212C264" w14:textId="77777777" w:rsidR="004C63FA" w:rsidRDefault="004C63FA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F89208B" w14:textId="77777777" w:rsidR="004C63FA" w:rsidRDefault="004C63FA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672848D1" w14:textId="77777777" w:rsidR="00FC4FCD" w:rsidRDefault="00FC4FCD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2E70362" w14:textId="77777777" w:rsidR="00334DA3" w:rsidRDefault="00334DA3" w:rsidP="00D8462B">
      <w:pPr>
        <w:jc w:val="center"/>
        <w:rPr>
          <w:rFonts w:ascii="Arial" w:hAnsi="Arial" w:cs="Arial"/>
          <w:b/>
          <w:sz w:val="36"/>
          <w:szCs w:val="36"/>
        </w:rPr>
      </w:pPr>
    </w:p>
    <w:sectPr w:rsidR="00334DA3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34F3D9" w14:textId="77777777" w:rsidR="00717870" w:rsidRDefault="00717870">
      <w:pPr>
        <w:spacing w:line="240" w:lineRule="auto"/>
      </w:pPr>
      <w:r>
        <w:separator/>
      </w:r>
    </w:p>
  </w:endnote>
  <w:endnote w:type="continuationSeparator" w:id="0">
    <w:p w14:paraId="632E7B97" w14:textId="77777777" w:rsidR="00717870" w:rsidRDefault="007178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06163D0C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C64B97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C64B97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CACE44" w14:textId="77777777" w:rsidR="00717870" w:rsidRDefault="00717870">
      <w:pPr>
        <w:spacing w:after="0"/>
      </w:pPr>
      <w:r>
        <w:separator/>
      </w:r>
    </w:p>
  </w:footnote>
  <w:footnote w:type="continuationSeparator" w:id="0">
    <w:p w14:paraId="3A655C27" w14:textId="77777777" w:rsidR="00717870" w:rsidRDefault="0071787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34DB7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1">
    <w:nsid w:val="15E0621C"/>
    <w:multiLevelType w:val="hybridMultilevel"/>
    <w:tmpl w:val="7D825C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C503E7"/>
    <w:multiLevelType w:val="hybridMultilevel"/>
    <w:tmpl w:val="B1EC39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>
    <w:nsid w:val="378A656F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5">
    <w:nsid w:val="3D620F03"/>
    <w:multiLevelType w:val="hybridMultilevel"/>
    <w:tmpl w:val="7D825C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7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8">
    <w:nsid w:val="62C57E25"/>
    <w:multiLevelType w:val="hybridMultilevel"/>
    <w:tmpl w:val="4C3AB2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BDA22F8"/>
    <w:multiLevelType w:val="hybridMultilevel"/>
    <w:tmpl w:val="737490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CFA43E4"/>
    <w:multiLevelType w:val="hybridMultilevel"/>
    <w:tmpl w:val="4C3AB2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FE60024"/>
    <w:multiLevelType w:val="hybridMultilevel"/>
    <w:tmpl w:val="06FA1E48"/>
    <w:lvl w:ilvl="0" w:tplc="69DEE5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  <w:lvlOverride w:ilvl="0">
      <w:startOverride w:val="1"/>
    </w:lvlOverride>
  </w:num>
  <w:num w:numId="2">
    <w:abstractNumId w:val="6"/>
  </w:num>
  <w:num w:numId="3">
    <w:abstractNumId w:val="10"/>
  </w:num>
  <w:num w:numId="4">
    <w:abstractNumId w:val="9"/>
  </w:num>
  <w:num w:numId="5">
    <w:abstractNumId w:val="3"/>
  </w:num>
  <w:num w:numId="6">
    <w:abstractNumId w:val="12"/>
  </w:num>
  <w:num w:numId="7">
    <w:abstractNumId w:val="0"/>
  </w:num>
  <w:num w:numId="8">
    <w:abstractNumId w:val="4"/>
  </w:num>
  <w:num w:numId="9">
    <w:abstractNumId w:val="8"/>
  </w:num>
  <w:num w:numId="10">
    <w:abstractNumId w:val="11"/>
  </w:num>
  <w:num w:numId="11">
    <w:abstractNumId w:val="1"/>
  </w:num>
  <w:num w:numId="12">
    <w:abstractNumId w:val="13"/>
  </w:num>
  <w:num w:numId="13">
    <w:abstractNumId w:val="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46E7"/>
    <w:rsid w:val="000B5180"/>
    <w:rsid w:val="000B59F3"/>
    <w:rsid w:val="000B6C33"/>
    <w:rsid w:val="000D0AAB"/>
    <w:rsid w:val="000D425C"/>
    <w:rsid w:val="000D6ACB"/>
    <w:rsid w:val="000E38A4"/>
    <w:rsid w:val="000E5994"/>
    <w:rsid w:val="0010425F"/>
    <w:rsid w:val="00107837"/>
    <w:rsid w:val="00116A05"/>
    <w:rsid w:val="001238BC"/>
    <w:rsid w:val="00126E00"/>
    <w:rsid w:val="001336A7"/>
    <w:rsid w:val="00137369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76A6E"/>
    <w:rsid w:val="00181331"/>
    <w:rsid w:val="00182CC4"/>
    <w:rsid w:val="00183FAA"/>
    <w:rsid w:val="00184C04"/>
    <w:rsid w:val="001877EF"/>
    <w:rsid w:val="001905BF"/>
    <w:rsid w:val="00191B3A"/>
    <w:rsid w:val="0019389E"/>
    <w:rsid w:val="00194CBC"/>
    <w:rsid w:val="001A54E4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E2821"/>
    <w:rsid w:val="001F4F78"/>
    <w:rsid w:val="00201872"/>
    <w:rsid w:val="002035DC"/>
    <w:rsid w:val="00203D7B"/>
    <w:rsid w:val="00205B01"/>
    <w:rsid w:val="00207C2A"/>
    <w:rsid w:val="00212F5B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66386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1BB7"/>
    <w:rsid w:val="00305939"/>
    <w:rsid w:val="00306992"/>
    <w:rsid w:val="00311558"/>
    <w:rsid w:val="00313AFC"/>
    <w:rsid w:val="00314177"/>
    <w:rsid w:val="00316721"/>
    <w:rsid w:val="003179E7"/>
    <w:rsid w:val="0032044F"/>
    <w:rsid w:val="00321FC5"/>
    <w:rsid w:val="00331CEF"/>
    <w:rsid w:val="0033457B"/>
    <w:rsid w:val="00334DA3"/>
    <w:rsid w:val="003358F9"/>
    <w:rsid w:val="00335F7E"/>
    <w:rsid w:val="0033626C"/>
    <w:rsid w:val="00340A71"/>
    <w:rsid w:val="0034268F"/>
    <w:rsid w:val="00344137"/>
    <w:rsid w:val="00347B35"/>
    <w:rsid w:val="0035383F"/>
    <w:rsid w:val="00356725"/>
    <w:rsid w:val="00363602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96221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D34F3"/>
    <w:rsid w:val="003E791E"/>
    <w:rsid w:val="003F0598"/>
    <w:rsid w:val="003F4CAC"/>
    <w:rsid w:val="003F770D"/>
    <w:rsid w:val="0040010C"/>
    <w:rsid w:val="00402190"/>
    <w:rsid w:val="004039C7"/>
    <w:rsid w:val="00407E0E"/>
    <w:rsid w:val="004127EC"/>
    <w:rsid w:val="00413238"/>
    <w:rsid w:val="00414BA7"/>
    <w:rsid w:val="00416196"/>
    <w:rsid w:val="004176C7"/>
    <w:rsid w:val="0042357D"/>
    <w:rsid w:val="004247E2"/>
    <w:rsid w:val="004254EB"/>
    <w:rsid w:val="00426434"/>
    <w:rsid w:val="00431EE1"/>
    <w:rsid w:val="00436DDC"/>
    <w:rsid w:val="00442088"/>
    <w:rsid w:val="004513FC"/>
    <w:rsid w:val="00453B62"/>
    <w:rsid w:val="004579D9"/>
    <w:rsid w:val="00461CCB"/>
    <w:rsid w:val="00461E48"/>
    <w:rsid w:val="00466283"/>
    <w:rsid w:val="00467C30"/>
    <w:rsid w:val="00467E84"/>
    <w:rsid w:val="00470463"/>
    <w:rsid w:val="00471BF7"/>
    <w:rsid w:val="00473B63"/>
    <w:rsid w:val="004777EE"/>
    <w:rsid w:val="00487426"/>
    <w:rsid w:val="00493336"/>
    <w:rsid w:val="00494223"/>
    <w:rsid w:val="0049554D"/>
    <w:rsid w:val="004970A7"/>
    <w:rsid w:val="004A0F55"/>
    <w:rsid w:val="004A26BD"/>
    <w:rsid w:val="004B002D"/>
    <w:rsid w:val="004B1221"/>
    <w:rsid w:val="004B5798"/>
    <w:rsid w:val="004C29B1"/>
    <w:rsid w:val="004C2C65"/>
    <w:rsid w:val="004C3E2A"/>
    <w:rsid w:val="004C5627"/>
    <w:rsid w:val="004C63FA"/>
    <w:rsid w:val="004D01E4"/>
    <w:rsid w:val="004D032E"/>
    <w:rsid w:val="004D1DE8"/>
    <w:rsid w:val="004D6A49"/>
    <w:rsid w:val="004E04BB"/>
    <w:rsid w:val="004E281A"/>
    <w:rsid w:val="004E51A7"/>
    <w:rsid w:val="004E7305"/>
    <w:rsid w:val="004F1F67"/>
    <w:rsid w:val="004F4DA9"/>
    <w:rsid w:val="004F4EE1"/>
    <w:rsid w:val="00506377"/>
    <w:rsid w:val="0051099D"/>
    <w:rsid w:val="00512CB6"/>
    <w:rsid w:val="00513CAD"/>
    <w:rsid w:val="00517AA1"/>
    <w:rsid w:val="005210ED"/>
    <w:rsid w:val="00523DA0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67F80"/>
    <w:rsid w:val="005714D4"/>
    <w:rsid w:val="00572FA7"/>
    <w:rsid w:val="00574E0E"/>
    <w:rsid w:val="00575833"/>
    <w:rsid w:val="00575F65"/>
    <w:rsid w:val="00575F88"/>
    <w:rsid w:val="00576E85"/>
    <w:rsid w:val="00581F29"/>
    <w:rsid w:val="005864E1"/>
    <w:rsid w:val="005864E3"/>
    <w:rsid w:val="0058771F"/>
    <w:rsid w:val="00594AAC"/>
    <w:rsid w:val="005A1FE9"/>
    <w:rsid w:val="005A3E77"/>
    <w:rsid w:val="005A6347"/>
    <w:rsid w:val="005A64A2"/>
    <w:rsid w:val="005B067B"/>
    <w:rsid w:val="005B0F36"/>
    <w:rsid w:val="005B35B1"/>
    <w:rsid w:val="005B4510"/>
    <w:rsid w:val="005B5111"/>
    <w:rsid w:val="005B6500"/>
    <w:rsid w:val="005C6DAE"/>
    <w:rsid w:val="005C7033"/>
    <w:rsid w:val="005D4018"/>
    <w:rsid w:val="005D5817"/>
    <w:rsid w:val="005D5B46"/>
    <w:rsid w:val="005E0D23"/>
    <w:rsid w:val="005E0F29"/>
    <w:rsid w:val="005E2BFF"/>
    <w:rsid w:val="005E52C0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6777"/>
    <w:rsid w:val="00616CB4"/>
    <w:rsid w:val="0061738C"/>
    <w:rsid w:val="00623A07"/>
    <w:rsid w:val="0063203F"/>
    <w:rsid w:val="00637B9E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0FDB"/>
    <w:rsid w:val="00665530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E6136"/>
    <w:rsid w:val="006F611B"/>
    <w:rsid w:val="006F763D"/>
    <w:rsid w:val="00705673"/>
    <w:rsid w:val="00706225"/>
    <w:rsid w:val="0071300E"/>
    <w:rsid w:val="00714CEF"/>
    <w:rsid w:val="00717870"/>
    <w:rsid w:val="00717A6E"/>
    <w:rsid w:val="0072038E"/>
    <w:rsid w:val="00722830"/>
    <w:rsid w:val="007236AB"/>
    <w:rsid w:val="007242FB"/>
    <w:rsid w:val="00730E03"/>
    <w:rsid w:val="0073211C"/>
    <w:rsid w:val="0073303C"/>
    <w:rsid w:val="00734CF6"/>
    <w:rsid w:val="00737F04"/>
    <w:rsid w:val="00740D26"/>
    <w:rsid w:val="00740D28"/>
    <w:rsid w:val="0075184A"/>
    <w:rsid w:val="0075459F"/>
    <w:rsid w:val="00756430"/>
    <w:rsid w:val="00757D9B"/>
    <w:rsid w:val="00763C67"/>
    <w:rsid w:val="007656C4"/>
    <w:rsid w:val="007660FC"/>
    <w:rsid w:val="00771429"/>
    <w:rsid w:val="0077143D"/>
    <w:rsid w:val="00776398"/>
    <w:rsid w:val="007802FA"/>
    <w:rsid w:val="0078040E"/>
    <w:rsid w:val="00784C41"/>
    <w:rsid w:val="0078544C"/>
    <w:rsid w:val="00791216"/>
    <w:rsid w:val="00793125"/>
    <w:rsid w:val="007959BE"/>
    <w:rsid w:val="0079640F"/>
    <w:rsid w:val="007A2C7D"/>
    <w:rsid w:val="007A2D39"/>
    <w:rsid w:val="007A3A99"/>
    <w:rsid w:val="007A617C"/>
    <w:rsid w:val="007A7953"/>
    <w:rsid w:val="007A7F7D"/>
    <w:rsid w:val="007B21B6"/>
    <w:rsid w:val="007B4AD3"/>
    <w:rsid w:val="007C27B0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26566"/>
    <w:rsid w:val="00830EDA"/>
    <w:rsid w:val="00837035"/>
    <w:rsid w:val="008462FA"/>
    <w:rsid w:val="008468B2"/>
    <w:rsid w:val="00846BF8"/>
    <w:rsid w:val="00847203"/>
    <w:rsid w:val="0085168B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1E91"/>
    <w:rsid w:val="00902EC8"/>
    <w:rsid w:val="00903116"/>
    <w:rsid w:val="00904F30"/>
    <w:rsid w:val="00906F55"/>
    <w:rsid w:val="009122D4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22B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3EB6"/>
    <w:rsid w:val="009C47DE"/>
    <w:rsid w:val="009C61FB"/>
    <w:rsid w:val="009C6B25"/>
    <w:rsid w:val="009C7E45"/>
    <w:rsid w:val="009D4E68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4DF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A6BCD"/>
    <w:rsid w:val="00AB0E70"/>
    <w:rsid w:val="00AB1B77"/>
    <w:rsid w:val="00AB2460"/>
    <w:rsid w:val="00AB59AC"/>
    <w:rsid w:val="00AB6D0B"/>
    <w:rsid w:val="00AC02E9"/>
    <w:rsid w:val="00AC1CE2"/>
    <w:rsid w:val="00AC1F3C"/>
    <w:rsid w:val="00AC5B45"/>
    <w:rsid w:val="00AD0C06"/>
    <w:rsid w:val="00AD10FB"/>
    <w:rsid w:val="00AD32BF"/>
    <w:rsid w:val="00AD5FA1"/>
    <w:rsid w:val="00AD791A"/>
    <w:rsid w:val="00AD7B4C"/>
    <w:rsid w:val="00AE0535"/>
    <w:rsid w:val="00AE0FAB"/>
    <w:rsid w:val="00AE131C"/>
    <w:rsid w:val="00AE56CD"/>
    <w:rsid w:val="00AF29BE"/>
    <w:rsid w:val="00AF6004"/>
    <w:rsid w:val="00AF64B6"/>
    <w:rsid w:val="00B0469B"/>
    <w:rsid w:val="00B063C6"/>
    <w:rsid w:val="00B13BCA"/>
    <w:rsid w:val="00B21EFB"/>
    <w:rsid w:val="00B225E2"/>
    <w:rsid w:val="00B2405C"/>
    <w:rsid w:val="00B2572C"/>
    <w:rsid w:val="00B26421"/>
    <w:rsid w:val="00B31BC9"/>
    <w:rsid w:val="00B41E27"/>
    <w:rsid w:val="00B4209E"/>
    <w:rsid w:val="00B430BC"/>
    <w:rsid w:val="00B44707"/>
    <w:rsid w:val="00B5049A"/>
    <w:rsid w:val="00B538E6"/>
    <w:rsid w:val="00B5479D"/>
    <w:rsid w:val="00B54AE4"/>
    <w:rsid w:val="00B622F0"/>
    <w:rsid w:val="00B722EA"/>
    <w:rsid w:val="00B73158"/>
    <w:rsid w:val="00B77F41"/>
    <w:rsid w:val="00B85087"/>
    <w:rsid w:val="00B851B2"/>
    <w:rsid w:val="00B91C51"/>
    <w:rsid w:val="00B942AE"/>
    <w:rsid w:val="00B94B82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E3E60"/>
    <w:rsid w:val="00BE4ABC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64B9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0BF0"/>
    <w:rsid w:val="00CC3B8E"/>
    <w:rsid w:val="00CD16DB"/>
    <w:rsid w:val="00CD3799"/>
    <w:rsid w:val="00CD37D5"/>
    <w:rsid w:val="00CD5708"/>
    <w:rsid w:val="00CD6308"/>
    <w:rsid w:val="00CE68EE"/>
    <w:rsid w:val="00CF24AD"/>
    <w:rsid w:val="00CF2DD2"/>
    <w:rsid w:val="00CF79D6"/>
    <w:rsid w:val="00CF7B94"/>
    <w:rsid w:val="00D009F9"/>
    <w:rsid w:val="00D04C04"/>
    <w:rsid w:val="00D05253"/>
    <w:rsid w:val="00D05E69"/>
    <w:rsid w:val="00D07B34"/>
    <w:rsid w:val="00D10173"/>
    <w:rsid w:val="00D12465"/>
    <w:rsid w:val="00D13F33"/>
    <w:rsid w:val="00D14FCC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9B9"/>
    <w:rsid w:val="00D60C29"/>
    <w:rsid w:val="00D617D1"/>
    <w:rsid w:val="00D632DA"/>
    <w:rsid w:val="00D65B36"/>
    <w:rsid w:val="00D664D3"/>
    <w:rsid w:val="00D665D4"/>
    <w:rsid w:val="00D70C63"/>
    <w:rsid w:val="00D82A91"/>
    <w:rsid w:val="00D8462B"/>
    <w:rsid w:val="00D87ECF"/>
    <w:rsid w:val="00D942D4"/>
    <w:rsid w:val="00D9435C"/>
    <w:rsid w:val="00D94DF8"/>
    <w:rsid w:val="00DA03F2"/>
    <w:rsid w:val="00DA1A21"/>
    <w:rsid w:val="00DA454F"/>
    <w:rsid w:val="00DA4EC4"/>
    <w:rsid w:val="00DB0FD6"/>
    <w:rsid w:val="00DB1C32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3CFE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5B0B"/>
    <w:rsid w:val="00E17262"/>
    <w:rsid w:val="00E263BA"/>
    <w:rsid w:val="00E26DA8"/>
    <w:rsid w:val="00E27FEF"/>
    <w:rsid w:val="00E37359"/>
    <w:rsid w:val="00E41554"/>
    <w:rsid w:val="00E4488A"/>
    <w:rsid w:val="00E458A8"/>
    <w:rsid w:val="00E470AA"/>
    <w:rsid w:val="00E5217D"/>
    <w:rsid w:val="00E534B0"/>
    <w:rsid w:val="00E550F6"/>
    <w:rsid w:val="00E55ABF"/>
    <w:rsid w:val="00E6268B"/>
    <w:rsid w:val="00E626E0"/>
    <w:rsid w:val="00E62D44"/>
    <w:rsid w:val="00E65D4B"/>
    <w:rsid w:val="00E66BD0"/>
    <w:rsid w:val="00E66DF6"/>
    <w:rsid w:val="00E67CAE"/>
    <w:rsid w:val="00E7072D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260A1"/>
    <w:rsid w:val="00F33E3E"/>
    <w:rsid w:val="00F37BCA"/>
    <w:rsid w:val="00F40192"/>
    <w:rsid w:val="00F408B6"/>
    <w:rsid w:val="00F413F0"/>
    <w:rsid w:val="00F423C8"/>
    <w:rsid w:val="00F423DB"/>
    <w:rsid w:val="00F4305B"/>
    <w:rsid w:val="00F45872"/>
    <w:rsid w:val="00F5273B"/>
    <w:rsid w:val="00F55C35"/>
    <w:rsid w:val="00F564B3"/>
    <w:rsid w:val="00F56E60"/>
    <w:rsid w:val="00F57C51"/>
    <w:rsid w:val="00F64759"/>
    <w:rsid w:val="00F66EE9"/>
    <w:rsid w:val="00F67B91"/>
    <w:rsid w:val="00F70492"/>
    <w:rsid w:val="00F70E32"/>
    <w:rsid w:val="00F70E94"/>
    <w:rsid w:val="00F70F60"/>
    <w:rsid w:val="00F71B3D"/>
    <w:rsid w:val="00F7332D"/>
    <w:rsid w:val="00F734F8"/>
    <w:rsid w:val="00F7763E"/>
    <w:rsid w:val="00F838D8"/>
    <w:rsid w:val="00F8486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C4FCD"/>
    <w:rsid w:val="00FD02E3"/>
    <w:rsid w:val="00FD12CB"/>
    <w:rsid w:val="00FD2403"/>
    <w:rsid w:val="00FD5575"/>
    <w:rsid w:val="00FE4BEF"/>
    <w:rsid w:val="00FE56E0"/>
    <w:rsid w:val="00FE5F69"/>
    <w:rsid w:val="00FE6ADC"/>
    <w:rsid w:val="00FF122B"/>
    <w:rsid w:val="00FF595E"/>
    <w:rsid w:val="00FF6137"/>
    <w:rsid w:val="00FF6550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3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9090037-11E9-435D-BB2C-B385B0656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3</cp:revision>
  <cp:lastPrinted>2024-12-04T07:08:00Z</cp:lastPrinted>
  <dcterms:created xsi:type="dcterms:W3CDTF">2025-01-08T09:02:00Z</dcterms:created>
  <dcterms:modified xsi:type="dcterms:W3CDTF">2025-02-03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